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2386"/>
        <w:tblW w:w="11250" w:type="dxa"/>
        <w:tblLook w:val="04A0" w:firstRow="1" w:lastRow="0" w:firstColumn="1" w:lastColumn="0" w:noHBand="0" w:noVBand="1"/>
      </w:tblPr>
      <w:tblGrid>
        <w:gridCol w:w="3119"/>
        <w:gridCol w:w="3827"/>
        <w:gridCol w:w="2410"/>
        <w:gridCol w:w="1894"/>
      </w:tblGrid>
      <w:tr w:rsidR="00163F1D" w:rsidRPr="00C10F6F" w14:paraId="558F4ACF" w14:textId="77777777" w:rsidTr="00043F3A">
        <w:tc>
          <w:tcPr>
            <w:tcW w:w="69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59F427" w14:textId="59E49769" w:rsidR="00163F1D" w:rsidRPr="00BC2D23" w:rsidRDefault="00BC2D23" w:rsidP="00043F3A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BC2D23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 xml:space="preserve">Internship </w:t>
            </w:r>
            <w:r w:rsidR="00043F3A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P</w:t>
            </w:r>
            <w:r w:rsidRPr="00BC2D23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 xml:space="preserve">lan </w:t>
            </w:r>
            <w:r w:rsidR="00043F3A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M</w:t>
            </w:r>
            <w:r w:rsidRPr="00BC2D23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 xml:space="preserve">odification </w:t>
            </w:r>
            <w:r w:rsidR="00043F3A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Form</w:t>
            </w:r>
            <w:r w:rsidR="00163F1D" w:rsidRPr="00BC2D23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 xml:space="preserve">         </w:t>
            </w:r>
            <w:r w:rsidR="00163F1D" w:rsidRPr="00BC2D23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  <w:t xml:space="preserve"> </w:t>
            </w:r>
          </w:p>
        </w:tc>
        <w:tc>
          <w:tcPr>
            <w:tcW w:w="43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F86032" w14:textId="572A037A" w:rsidR="00163F1D" w:rsidRPr="00BC2D23" w:rsidRDefault="00163F1D" w:rsidP="00043F3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BC2D23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  <w:t xml:space="preserve">نموذج طلب </w:t>
            </w:r>
            <w:r w:rsidR="00BC2D23" w:rsidRPr="00BC2D23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</w:rPr>
              <w:t>تعديل خطة الإمتياز</w:t>
            </w:r>
          </w:p>
        </w:tc>
      </w:tr>
      <w:tr w:rsidR="00163F1D" w:rsidRPr="00C10F6F" w14:paraId="38BAF848" w14:textId="77777777" w:rsidTr="00043F3A"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14:paraId="7535CFB9" w14:textId="3F666D9A" w:rsidR="00163F1D" w:rsidRPr="00C10F6F" w:rsidRDefault="00BC2D23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tudent </w:t>
            </w:r>
            <w:r w:rsidRPr="00C10F6F">
              <w:rPr>
                <w:rFonts w:asciiTheme="majorBidi" w:hAnsiTheme="majorBidi" w:cstheme="majorBidi"/>
                <w:sz w:val="24"/>
                <w:szCs w:val="24"/>
              </w:rPr>
              <w:t>Name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</w:tcBorders>
            <w:vAlign w:val="center"/>
          </w:tcPr>
          <w:p w14:paraId="2C6ED4F5" w14:textId="77777777" w:rsidR="00163F1D" w:rsidRPr="00C10F6F" w:rsidRDefault="00163F1D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single" w:sz="4" w:space="0" w:color="auto"/>
            </w:tcBorders>
            <w:vAlign w:val="center"/>
          </w:tcPr>
          <w:p w14:paraId="32EC9272" w14:textId="6672F5D2" w:rsidR="00163F1D" w:rsidRPr="00C10F6F" w:rsidRDefault="00163F1D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10F6F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إسم </w:t>
            </w:r>
            <w:r w:rsidR="00581FB7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طالب</w:t>
            </w:r>
          </w:p>
        </w:tc>
      </w:tr>
      <w:tr w:rsidR="00163F1D" w:rsidRPr="00C10F6F" w14:paraId="35B803F8" w14:textId="77777777" w:rsidTr="00043F3A">
        <w:tc>
          <w:tcPr>
            <w:tcW w:w="3119" w:type="dxa"/>
            <w:vAlign w:val="center"/>
          </w:tcPr>
          <w:p w14:paraId="77D3A5F7" w14:textId="7C8B6C9B" w:rsidR="00163F1D" w:rsidRPr="00C10F6F" w:rsidRDefault="00BC2D23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udent ID No</w:t>
            </w:r>
          </w:p>
        </w:tc>
        <w:tc>
          <w:tcPr>
            <w:tcW w:w="6237" w:type="dxa"/>
            <w:gridSpan w:val="2"/>
            <w:vAlign w:val="center"/>
          </w:tcPr>
          <w:p w14:paraId="0D92DD55" w14:textId="77777777" w:rsidR="00163F1D" w:rsidRPr="00C10F6F" w:rsidRDefault="00163F1D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vAlign w:val="center"/>
          </w:tcPr>
          <w:p w14:paraId="5641CF3C" w14:textId="6A59C2F1" w:rsidR="00163F1D" w:rsidRPr="00C10F6F" w:rsidRDefault="00581FB7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رقم الجامعي</w:t>
            </w:r>
          </w:p>
        </w:tc>
      </w:tr>
      <w:tr w:rsidR="00007F6C" w:rsidRPr="00C10F6F" w14:paraId="28ADC2C0" w14:textId="77777777" w:rsidTr="00043F3A">
        <w:tc>
          <w:tcPr>
            <w:tcW w:w="3119" w:type="dxa"/>
            <w:vAlign w:val="center"/>
          </w:tcPr>
          <w:p w14:paraId="47A5E31E" w14:textId="0F347887" w:rsidR="00007F6C" w:rsidRDefault="00007F6C" w:rsidP="00043F3A">
            <w:pPr>
              <w:spacing w:line="36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bile No</w:t>
            </w:r>
          </w:p>
        </w:tc>
        <w:tc>
          <w:tcPr>
            <w:tcW w:w="6237" w:type="dxa"/>
            <w:gridSpan w:val="2"/>
            <w:vAlign w:val="center"/>
          </w:tcPr>
          <w:p w14:paraId="4206C7DF" w14:textId="77777777" w:rsidR="00007F6C" w:rsidRPr="00C10F6F" w:rsidRDefault="00007F6C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vAlign w:val="center"/>
          </w:tcPr>
          <w:p w14:paraId="192E84EA" w14:textId="32BC0D32" w:rsidR="00007F6C" w:rsidRDefault="00007F6C" w:rsidP="00043F3A">
            <w:pPr>
              <w:spacing w:line="36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رقم الجوال</w:t>
            </w:r>
          </w:p>
        </w:tc>
      </w:tr>
      <w:tr w:rsidR="00163F1D" w:rsidRPr="00C10F6F" w14:paraId="7DBAB955" w14:textId="77777777" w:rsidTr="00043F3A">
        <w:tc>
          <w:tcPr>
            <w:tcW w:w="3119" w:type="dxa"/>
            <w:vAlign w:val="center"/>
          </w:tcPr>
          <w:p w14:paraId="32CA3F62" w14:textId="3BBBCF6D" w:rsidR="00163F1D" w:rsidRPr="00C10F6F" w:rsidRDefault="00BC2D23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mencement Date</w:t>
            </w:r>
          </w:p>
        </w:tc>
        <w:tc>
          <w:tcPr>
            <w:tcW w:w="6237" w:type="dxa"/>
            <w:gridSpan w:val="2"/>
            <w:vAlign w:val="center"/>
          </w:tcPr>
          <w:p w14:paraId="13EE7429" w14:textId="77777777" w:rsidR="00163F1D" w:rsidRPr="00C10F6F" w:rsidRDefault="00163F1D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vAlign w:val="center"/>
          </w:tcPr>
          <w:p w14:paraId="3DEB0F67" w14:textId="58C2DDF9" w:rsidR="00163F1D" w:rsidRPr="00C10F6F" w:rsidRDefault="00581FB7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تاريخ بدء البرنامج</w:t>
            </w:r>
          </w:p>
        </w:tc>
      </w:tr>
      <w:tr w:rsidR="00163F1D" w:rsidRPr="00C10F6F" w14:paraId="2C8F08F4" w14:textId="77777777" w:rsidTr="00043F3A">
        <w:tc>
          <w:tcPr>
            <w:tcW w:w="3119" w:type="dxa"/>
            <w:vAlign w:val="center"/>
          </w:tcPr>
          <w:p w14:paraId="7F64E6B0" w14:textId="3199D3E6" w:rsidR="00163F1D" w:rsidRPr="00C10F6F" w:rsidRDefault="00BC2D23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letion Date</w:t>
            </w:r>
          </w:p>
        </w:tc>
        <w:tc>
          <w:tcPr>
            <w:tcW w:w="6237" w:type="dxa"/>
            <w:gridSpan w:val="2"/>
            <w:vAlign w:val="center"/>
          </w:tcPr>
          <w:p w14:paraId="5CF2F508" w14:textId="77777777" w:rsidR="00163F1D" w:rsidRPr="00C10F6F" w:rsidRDefault="00163F1D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vAlign w:val="center"/>
          </w:tcPr>
          <w:p w14:paraId="6FAF20ED" w14:textId="33C47126" w:rsidR="00163F1D" w:rsidRPr="00C10F6F" w:rsidRDefault="00581FB7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تاريخ إكمال البرنامج</w:t>
            </w:r>
          </w:p>
        </w:tc>
      </w:tr>
      <w:tr w:rsidR="00163F1D" w:rsidRPr="00C10F6F" w14:paraId="14317B49" w14:textId="77777777" w:rsidTr="00043F3A">
        <w:tc>
          <w:tcPr>
            <w:tcW w:w="3119" w:type="dxa"/>
            <w:vAlign w:val="center"/>
          </w:tcPr>
          <w:p w14:paraId="06573F01" w14:textId="7CEB22B7" w:rsidR="00163F1D" w:rsidRPr="00C10F6F" w:rsidRDefault="00BC2D23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pecialty</w:t>
            </w:r>
          </w:p>
        </w:tc>
        <w:tc>
          <w:tcPr>
            <w:tcW w:w="6237" w:type="dxa"/>
            <w:gridSpan w:val="2"/>
            <w:vAlign w:val="center"/>
          </w:tcPr>
          <w:p w14:paraId="5C18ABFB" w14:textId="77777777" w:rsidR="00163F1D" w:rsidRPr="00C10F6F" w:rsidRDefault="00163F1D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vAlign w:val="center"/>
          </w:tcPr>
          <w:p w14:paraId="398A92E0" w14:textId="2ADC7139" w:rsidR="00163F1D" w:rsidRPr="00C10F6F" w:rsidRDefault="00581FB7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تخصص</w:t>
            </w:r>
          </w:p>
        </w:tc>
      </w:tr>
      <w:tr w:rsidR="00163F1D" w:rsidRPr="00C10F6F" w14:paraId="0622467E" w14:textId="77777777" w:rsidTr="00043F3A">
        <w:tc>
          <w:tcPr>
            <w:tcW w:w="3119" w:type="dxa"/>
            <w:vAlign w:val="center"/>
          </w:tcPr>
          <w:p w14:paraId="4953662D" w14:textId="605C5504" w:rsidR="00163F1D" w:rsidRPr="00C10F6F" w:rsidRDefault="00BC2D23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urrent Training Place</w:t>
            </w:r>
          </w:p>
        </w:tc>
        <w:tc>
          <w:tcPr>
            <w:tcW w:w="6237" w:type="dxa"/>
            <w:gridSpan w:val="2"/>
            <w:vAlign w:val="center"/>
          </w:tcPr>
          <w:p w14:paraId="1F83B134" w14:textId="77777777" w:rsidR="00163F1D" w:rsidRPr="00C10F6F" w:rsidRDefault="00163F1D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vAlign w:val="center"/>
          </w:tcPr>
          <w:p w14:paraId="1A31DE1A" w14:textId="7C3D4E2F" w:rsidR="00163F1D" w:rsidRPr="00C10F6F" w:rsidRDefault="00581FB7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جهة التدريب الحالية</w:t>
            </w:r>
          </w:p>
        </w:tc>
      </w:tr>
      <w:tr w:rsidR="00043F3A" w:rsidRPr="00C10F6F" w14:paraId="783C8A66" w14:textId="77777777" w:rsidTr="00043F3A">
        <w:trPr>
          <w:trHeight w:val="2958"/>
        </w:trPr>
        <w:tc>
          <w:tcPr>
            <w:tcW w:w="3119" w:type="dxa"/>
            <w:vAlign w:val="center"/>
          </w:tcPr>
          <w:p w14:paraId="5D54DD6D" w14:textId="29669055" w:rsidR="00043F3A" w:rsidRDefault="00043F3A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urrent Training Plan</w:t>
            </w:r>
          </w:p>
        </w:tc>
        <w:tc>
          <w:tcPr>
            <w:tcW w:w="6237" w:type="dxa"/>
            <w:gridSpan w:val="2"/>
            <w:vAlign w:val="center"/>
          </w:tcPr>
          <w:p w14:paraId="1BBF9164" w14:textId="77777777" w:rsidR="00043F3A" w:rsidRPr="00C10F6F" w:rsidRDefault="00043F3A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vAlign w:val="center"/>
          </w:tcPr>
          <w:p w14:paraId="1F39674C" w14:textId="06FCB188" w:rsidR="00043F3A" w:rsidRPr="00C10F6F" w:rsidRDefault="00043F3A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خطة التدريب الحالية</w:t>
            </w:r>
          </w:p>
        </w:tc>
      </w:tr>
      <w:tr w:rsidR="00043F3A" w:rsidRPr="00C10F6F" w14:paraId="7A955974" w14:textId="77777777" w:rsidTr="002F09A4">
        <w:trPr>
          <w:trHeight w:val="838"/>
        </w:trPr>
        <w:tc>
          <w:tcPr>
            <w:tcW w:w="3119" w:type="dxa"/>
            <w:vAlign w:val="center"/>
          </w:tcPr>
          <w:p w14:paraId="6BF70858" w14:textId="4E8A65DC" w:rsidR="00043F3A" w:rsidRPr="00C10F6F" w:rsidRDefault="00043F3A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Requested Modification </w:t>
            </w:r>
          </w:p>
        </w:tc>
        <w:tc>
          <w:tcPr>
            <w:tcW w:w="6237" w:type="dxa"/>
            <w:gridSpan w:val="2"/>
            <w:vAlign w:val="center"/>
          </w:tcPr>
          <w:p w14:paraId="7F07F720" w14:textId="77777777" w:rsidR="00043F3A" w:rsidRPr="00C10F6F" w:rsidRDefault="00043F3A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vAlign w:val="center"/>
          </w:tcPr>
          <w:p w14:paraId="6FA07AD6" w14:textId="2467821D" w:rsidR="00043F3A" w:rsidRPr="00C10F6F" w:rsidRDefault="00043F3A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تعديل المطلوب</w:t>
            </w:r>
          </w:p>
        </w:tc>
      </w:tr>
      <w:tr w:rsidR="00043F3A" w:rsidRPr="00C10F6F" w14:paraId="485E37B4" w14:textId="77777777" w:rsidTr="00043F3A">
        <w:trPr>
          <w:trHeight w:val="2958"/>
        </w:trPr>
        <w:tc>
          <w:tcPr>
            <w:tcW w:w="3119" w:type="dxa"/>
            <w:vAlign w:val="center"/>
          </w:tcPr>
          <w:p w14:paraId="4E959EC4" w14:textId="2A3BF3C5" w:rsidR="00043F3A" w:rsidRPr="00C10F6F" w:rsidRDefault="00043F3A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Modified Training Plan</w:t>
            </w:r>
          </w:p>
        </w:tc>
        <w:tc>
          <w:tcPr>
            <w:tcW w:w="6237" w:type="dxa"/>
            <w:gridSpan w:val="2"/>
            <w:vAlign w:val="center"/>
          </w:tcPr>
          <w:p w14:paraId="5CF8A722" w14:textId="77777777" w:rsidR="00043F3A" w:rsidRPr="00C10F6F" w:rsidRDefault="00043F3A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vAlign w:val="center"/>
          </w:tcPr>
          <w:p w14:paraId="4A30ACB3" w14:textId="58611430" w:rsidR="00043F3A" w:rsidRPr="00C10F6F" w:rsidRDefault="00043F3A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خطة بعد التعديل</w:t>
            </w:r>
          </w:p>
        </w:tc>
      </w:tr>
      <w:tr w:rsidR="00163F1D" w:rsidRPr="00C10F6F" w14:paraId="12CB9101" w14:textId="77777777" w:rsidTr="00043F3A">
        <w:tc>
          <w:tcPr>
            <w:tcW w:w="3119" w:type="dxa"/>
            <w:vAlign w:val="center"/>
          </w:tcPr>
          <w:p w14:paraId="618BC4B6" w14:textId="2C51A2CE" w:rsidR="00163F1D" w:rsidRPr="00C10F6F" w:rsidRDefault="00581FB7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raining Coordinator Opinion</w:t>
            </w:r>
          </w:p>
        </w:tc>
        <w:tc>
          <w:tcPr>
            <w:tcW w:w="6237" w:type="dxa"/>
            <w:gridSpan w:val="2"/>
            <w:vAlign w:val="center"/>
          </w:tcPr>
          <w:p w14:paraId="4A066F88" w14:textId="77777777" w:rsidR="00163F1D" w:rsidRPr="00C10F6F" w:rsidRDefault="00163F1D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vAlign w:val="center"/>
          </w:tcPr>
          <w:p w14:paraId="73F18015" w14:textId="27C95F7D" w:rsidR="00163F1D" w:rsidRPr="00C10F6F" w:rsidRDefault="00581FB7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رأي منسق الوحدة</w:t>
            </w:r>
          </w:p>
        </w:tc>
      </w:tr>
      <w:tr w:rsidR="00163F1D" w:rsidRPr="00C10F6F" w14:paraId="5611D437" w14:textId="77777777" w:rsidTr="00043F3A">
        <w:tc>
          <w:tcPr>
            <w:tcW w:w="3119" w:type="dxa"/>
            <w:vAlign w:val="center"/>
          </w:tcPr>
          <w:p w14:paraId="26869215" w14:textId="68A345BF" w:rsidR="00163F1D" w:rsidRPr="00C10F6F" w:rsidRDefault="00581FB7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raining Supervisor Approval</w:t>
            </w:r>
          </w:p>
        </w:tc>
        <w:tc>
          <w:tcPr>
            <w:tcW w:w="6237" w:type="dxa"/>
            <w:gridSpan w:val="2"/>
            <w:vAlign w:val="center"/>
          </w:tcPr>
          <w:p w14:paraId="139EE462" w14:textId="77777777" w:rsidR="00163F1D" w:rsidRPr="00C10F6F" w:rsidRDefault="00163F1D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vAlign w:val="center"/>
          </w:tcPr>
          <w:p w14:paraId="51AC3248" w14:textId="4B315D94" w:rsidR="00163F1D" w:rsidRPr="00C10F6F" w:rsidRDefault="00581FB7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إعتماد مشرف الوحدة</w:t>
            </w:r>
          </w:p>
        </w:tc>
      </w:tr>
      <w:tr w:rsidR="00163F1D" w:rsidRPr="00C10F6F" w14:paraId="5C44E895" w14:textId="77777777" w:rsidTr="00043F3A">
        <w:trPr>
          <w:trHeight w:val="353"/>
        </w:trPr>
        <w:tc>
          <w:tcPr>
            <w:tcW w:w="3119" w:type="dxa"/>
            <w:vAlign w:val="center"/>
          </w:tcPr>
          <w:p w14:paraId="05071694" w14:textId="7C2B2691" w:rsidR="00163F1D" w:rsidRPr="00C10F6F" w:rsidRDefault="001D138F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upervisor </w:t>
            </w:r>
            <w:r w:rsidR="00163F1D" w:rsidRPr="00C10F6F">
              <w:rPr>
                <w:rFonts w:asciiTheme="majorBidi" w:hAnsiTheme="majorBidi" w:cstheme="majorBidi"/>
                <w:sz w:val="24"/>
                <w:szCs w:val="24"/>
              </w:rPr>
              <w:t>Signature</w:t>
            </w:r>
          </w:p>
        </w:tc>
        <w:tc>
          <w:tcPr>
            <w:tcW w:w="6237" w:type="dxa"/>
            <w:gridSpan w:val="2"/>
            <w:vAlign w:val="center"/>
          </w:tcPr>
          <w:p w14:paraId="7BF9E203" w14:textId="77777777" w:rsidR="00163F1D" w:rsidRPr="00C10F6F" w:rsidRDefault="00163F1D" w:rsidP="00043F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94" w:type="dxa"/>
            <w:vAlign w:val="center"/>
          </w:tcPr>
          <w:p w14:paraId="3C607A69" w14:textId="16DF4FA8" w:rsidR="00163F1D" w:rsidRPr="00C10F6F" w:rsidRDefault="001D138F" w:rsidP="00043F3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توقيع المشرف</w:t>
            </w:r>
          </w:p>
        </w:tc>
      </w:tr>
    </w:tbl>
    <w:p w14:paraId="303F8046" w14:textId="3E7CB8DF" w:rsidR="00C10F6F" w:rsidRPr="001D138F" w:rsidRDefault="001D138F">
      <w:pPr>
        <w:rPr>
          <w:rFonts w:asciiTheme="majorBidi" w:hAnsiTheme="majorBidi" w:cstheme="majorBidi"/>
          <w:sz w:val="24"/>
          <w:szCs w:val="24"/>
        </w:rPr>
      </w:pPr>
      <w:r w:rsidRPr="001D138F">
        <w:rPr>
          <w:rFonts w:asciiTheme="majorBidi" w:hAnsiTheme="majorBidi" w:cstheme="majorBidi"/>
          <w:sz w:val="24"/>
          <w:szCs w:val="24"/>
        </w:rPr>
        <w:t xml:space="preserve">Please fill the form and send it to the training &amp; internship unit email:  </w:t>
      </w:r>
      <w:proofErr w:type="spellStart"/>
      <w:r w:rsidRPr="001D138F">
        <w:rPr>
          <w:rFonts w:asciiTheme="majorBidi" w:hAnsiTheme="majorBidi" w:cstheme="majorBidi"/>
          <w:sz w:val="24"/>
          <w:szCs w:val="24"/>
        </w:rPr>
        <w:t>training.phhi</w:t>
      </w:r>
      <w:proofErr w:type="spellEnd"/>
      <w:r w:rsidRPr="001D138F">
        <w:rPr>
          <w:rFonts w:asciiTheme="majorBidi" w:hAnsiTheme="majorBidi" w:cstheme="majorBidi"/>
          <w:sz w:val="24"/>
          <w:szCs w:val="24"/>
          <w:lang w:val="en-AU"/>
        </w:rPr>
        <w:t>@qu.edu.sa</w:t>
      </w:r>
      <w:r w:rsidRPr="001D138F">
        <w:rPr>
          <w:rFonts w:asciiTheme="majorBidi" w:hAnsiTheme="majorBidi" w:cstheme="majorBidi"/>
          <w:sz w:val="24"/>
          <w:szCs w:val="24"/>
        </w:rPr>
        <w:t xml:space="preserve">                          </w:t>
      </w:r>
    </w:p>
    <w:sectPr w:rsidR="00C10F6F" w:rsidRPr="001D138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4451B" w14:textId="77777777" w:rsidR="00B92693" w:rsidRDefault="00B92693" w:rsidP="00C10F6F">
      <w:pPr>
        <w:spacing w:after="0" w:line="240" w:lineRule="auto"/>
      </w:pPr>
      <w:r>
        <w:separator/>
      </w:r>
    </w:p>
  </w:endnote>
  <w:endnote w:type="continuationSeparator" w:id="0">
    <w:p w14:paraId="5BDEA512" w14:textId="77777777" w:rsidR="00B92693" w:rsidRDefault="00B92693" w:rsidP="00C10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99718" w14:textId="77777777" w:rsidR="00163F1D" w:rsidRDefault="00163F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A6421" w14:textId="77777777" w:rsidR="00163F1D" w:rsidRDefault="00163F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B83B8" w14:textId="77777777" w:rsidR="00163F1D" w:rsidRDefault="00163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20438" w14:textId="77777777" w:rsidR="00B92693" w:rsidRDefault="00B92693" w:rsidP="00C10F6F">
      <w:pPr>
        <w:spacing w:after="0" w:line="240" w:lineRule="auto"/>
      </w:pPr>
      <w:r>
        <w:separator/>
      </w:r>
    </w:p>
  </w:footnote>
  <w:footnote w:type="continuationSeparator" w:id="0">
    <w:p w14:paraId="0314DFC8" w14:textId="77777777" w:rsidR="00B92693" w:rsidRDefault="00B92693" w:rsidP="00C10F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7ECF3" w14:textId="77777777" w:rsidR="00163F1D" w:rsidRDefault="00163F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43DAD" w14:textId="77777777" w:rsidR="00FB2F78" w:rsidRDefault="00FB2F78" w:rsidP="00FB2F78">
    <w:pPr>
      <w:pStyle w:val="Header"/>
    </w:pPr>
  </w:p>
  <w:tbl>
    <w:tblPr>
      <w:tblStyle w:val="TableGrid"/>
      <w:tblW w:w="11970" w:type="dxa"/>
      <w:tblInd w:w="-13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74"/>
      <w:gridCol w:w="4716"/>
      <w:gridCol w:w="3080"/>
    </w:tblGrid>
    <w:tr w:rsidR="00FB2F78" w14:paraId="1B313973" w14:textId="77777777" w:rsidTr="00FB2F78">
      <w:tc>
        <w:tcPr>
          <w:tcW w:w="4185" w:type="dxa"/>
        </w:tcPr>
        <w:p w14:paraId="29CEF562" w14:textId="436A6F8E" w:rsidR="00FB2F78" w:rsidRPr="00FB2F78" w:rsidRDefault="00163F1D" w:rsidP="00163F1D">
          <w:pPr>
            <w:pStyle w:val="Header"/>
            <w:jc w:val="center"/>
            <w:rPr>
              <w:rFonts w:asciiTheme="majorBidi" w:hAnsiTheme="majorBidi" w:cstheme="majorBidi"/>
              <w:b/>
              <w:bCs/>
            </w:rPr>
          </w:pPr>
          <w:r w:rsidRPr="00FB2F78">
            <w:rPr>
              <w:rFonts w:asciiTheme="majorBidi" w:hAnsiTheme="majorBidi" w:cstheme="majorBidi"/>
              <w:b/>
              <w:bCs/>
            </w:rPr>
            <w:t>Qassim University</w:t>
          </w:r>
        </w:p>
      </w:tc>
      <w:tc>
        <w:tcPr>
          <w:tcW w:w="4697" w:type="dxa"/>
          <w:vMerge w:val="restart"/>
        </w:tcPr>
        <w:p w14:paraId="03A87AC9" w14:textId="77777777" w:rsidR="00FB2F78" w:rsidRDefault="00FB2F78" w:rsidP="00FB2F78">
          <w:pPr>
            <w:pStyle w:val="Header"/>
          </w:pPr>
          <w:r w:rsidRPr="00FB2F78">
            <w:rPr>
              <w:noProof/>
            </w:rPr>
            <w:drawing>
              <wp:inline distT="0" distB="0" distL="0" distR="0" wp14:anchorId="0FAE5A4A" wp14:editId="2ECA9250">
                <wp:extent cx="2847975" cy="781050"/>
                <wp:effectExtent l="0" t="0" r="9525" b="0"/>
                <wp:docPr id="1" name="Picture 1" descr="C:\Users\i.alasqah\AppData\Local\Microsoft\Windows\INetCache\Content.MSO\39407A94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i.alasqah\AppData\Local\Microsoft\Windows\INetCache\Content.MSO\39407A94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4797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88" w:type="dxa"/>
        </w:tcPr>
        <w:p w14:paraId="717B1DC0" w14:textId="55895517" w:rsidR="00FB2F78" w:rsidRPr="00FB2F78" w:rsidRDefault="00163F1D" w:rsidP="00FB2F78">
          <w:pPr>
            <w:pStyle w:val="Header"/>
            <w:jc w:val="center"/>
            <w:rPr>
              <w:rFonts w:asciiTheme="majorBidi" w:hAnsiTheme="majorBidi" w:cstheme="majorBidi"/>
              <w:b/>
              <w:bCs/>
            </w:rPr>
          </w:pPr>
          <w:r w:rsidRPr="00163F1D">
            <w:rPr>
              <w:rFonts w:asciiTheme="majorBidi" w:hAnsiTheme="majorBidi" w:cs="Times New Roman"/>
              <w:b/>
              <w:bCs/>
              <w:rtl/>
            </w:rPr>
            <w:t>جامعة القصيم</w:t>
          </w:r>
        </w:p>
      </w:tc>
    </w:tr>
    <w:tr w:rsidR="00FB2F78" w14:paraId="74887CFF" w14:textId="77777777" w:rsidTr="00FB2F78">
      <w:tc>
        <w:tcPr>
          <w:tcW w:w="4185" w:type="dxa"/>
        </w:tcPr>
        <w:p w14:paraId="06609CC2" w14:textId="77777777" w:rsidR="00163F1D" w:rsidRDefault="00FB2F78" w:rsidP="00FB2F78">
          <w:pPr>
            <w:pStyle w:val="Header"/>
            <w:jc w:val="center"/>
            <w:rPr>
              <w:rFonts w:asciiTheme="majorBidi" w:hAnsiTheme="majorBidi" w:cstheme="majorBidi"/>
              <w:b/>
              <w:bCs/>
              <w:rtl/>
            </w:rPr>
          </w:pPr>
          <w:r w:rsidRPr="00FB2F78">
            <w:rPr>
              <w:rFonts w:asciiTheme="majorBidi" w:hAnsiTheme="majorBidi" w:cstheme="majorBidi"/>
              <w:b/>
              <w:bCs/>
            </w:rPr>
            <w:t>College of Public Health &amp; Health Informatics</w:t>
          </w:r>
        </w:p>
        <w:p w14:paraId="4A75BD6E" w14:textId="47B503D3" w:rsidR="00FB2F78" w:rsidRPr="00FB2F78" w:rsidRDefault="00163F1D" w:rsidP="00FB2F78">
          <w:pPr>
            <w:pStyle w:val="Header"/>
            <w:jc w:val="center"/>
            <w:rPr>
              <w:rFonts w:asciiTheme="majorBidi" w:hAnsiTheme="majorBidi" w:cstheme="majorBidi"/>
              <w:b/>
              <w:bCs/>
            </w:rPr>
          </w:pPr>
          <w:r w:rsidRPr="00FB2F78">
            <w:rPr>
              <w:rFonts w:asciiTheme="majorBidi" w:hAnsiTheme="majorBidi" w:cstheme="majorBidi"/>
              <w:b/>
              <w:bCs/>
            </w:rPr>
            <w:t xml:space="preserve"> Training &amp; Internship Unit</w:t>
          </w:r>
        </w:p>
      </w:tc>
      <w:tc>
        <w:tcPr>
          <w:tcW w:w="4697" w:type="dxa"/>
          <w:vMerge/>
        </w:tcPr>
        <w:p w14:paraId="21F0F7D5" w14:textId="77777777" w:rsidR="00FB2F78" w:rsidRDefault="00FB2F78" w:rsidP="00FB2F78">
          <w:pPr>
            <w:pStyle w:val="Header"/>
          </w:pPr>
        </w:p>
      </w:tc>
      <w:tc>
        <w:tcPr>
          <w:tcW w:w="3088" w:type="dxa"/>
        </w:tcPr>
        <w:p w14:paraId="55D386B1" w14:textId="77777777" w:rsidR="00FB2F78" w:rsidRDefault="00FB2F78" w:rsidP="00FB2F78">
          <w:pPr>
            <w:pStyle w:val="Header"/>
            <w:jc w:val="center"/>
            <w:rPr>
              <w:rFonts w:asciiTheme="majorBidi" w:hAnsiTheme="majorBidi" w:cstheme="majorBidi"/>
              <w:b/>
              <w:bCs/>
              <w:rtl/>
            </w:rPr>
          </w:pPr>
          <w:r w:rsidRPr="00FB2F78">
            <w:rPr>
              <w:rFonts w:asciiTheme="majorBidi" w:hAnsiTheme="majorBidi" w:cstheme="majorBidi"/>
              <w:b/>
              <w:bCs/>
              <w:rtl/>
            </w:rPr>
            <w:t>كلية الصحة العامة والمعلوماتية الصحية</w:t>
          </w:r>
        </w:p>
        <w:p w14:paraId="34607C2C" w14:textId="2EE32645" w:rsidR="00163F1D" w:rsidRPr="00FB2F78" w:rsidRDefault="00163F1D" w:rsidP="00FB2F78">
          <w:pPr>
            <w:pStyle w:val="Header"/>
            <w:jc w:val="center"/>
            <w:rPr>
              <w:rFonts w:asciiTheme="majorBidi" w:hAnsiTheme="majorBidi" w:cstheme="majorBidi"/>
              <w:b/>
              <w:bCs/>
            </w:rPr>
          </w:pPr>
          <w:r w:rsidRPr="00FB2F78">
            <w:rPr>
              <w:rFonts w:asciiTheme="majorBidi" w:hAnsiTheme="majorBidi" w:cstheme="majorBidi"/>
              <w:b/>
              <w:bCs/>
              <w:rtl/>
            </w:rPr>
            <w:t>وحدة التدريب والإمتياز</w:t>
          </w:r>
        </w:p>
      </w:tc>
    </w:tr>
    <w:tr w:rsidR="00FB2F78" w14:paraId="7B70D593" w14:textId="77777777" w:rsidTr="00FB2F78">
      <w:tc>
        <w:tcPr>
          <w:tcW w:w="4185" w:type="dxa"/>
        </w:tcPr>
        <w:p w14:paraId="5C4A91D1" w14:textId="77777777" w:rsidR="00FB2F78" w:rsidRPr="00FB2F78" w:rsidRDefault="00FB2F78" w:rsidP="00163F1D">
          <w:pPr>
            <w:pStyle w:val="Header"/>
            <w:jc w:val="center"/>
            <w:rPr>
              <w:rFonts w:asciiTheme="majorBidi" w:hAnsiTheme="majorBidi" w:cstheme="majorBidi"/>
              <w:b/>
              <w:bCs/>
            </w:rPr>
          </w:pPr>
        </w:p>
      </w:tc>
      <w:tc>
        <w:tcPr>
          <w:tcW w:w="4697" w:type="dxa"/>
          <w:vMerge/>
        </w:tcPr>
        <w:p w14:paraId="33C8F65D" w14:textId="77777777" w:rsidR="00FB2F78" w:rsidRDefault="00FB2F78" w:rsidP="00FB2F78">
          <w:pPr>
            <w:pStyle w:val="Header"/>
          </w:pPr>
        </w:p>
      </w:tc>
      <w:tc>
        <w:tcPr>
          <w:tcW w:w="3088" w:type="dxa"/>
        </w:tcPr>
        <w:p w14:paraId="3FA015CB" w14:textId="64B789AE" w:rsidR="00FB2F78" w:rsidRPr="00FB2F78" w:rsidRDefault="00FB2F78" w:rsidP="00FB2F78">
          <w:pPr>
            <w:pStyle w:val="Header"/>
            <w:jc w:val="center"/>
            <w:rPr>
              <w:rFonts w:asciiTheme="majorBidi" w:hAnsiTheme="majorBidi" w:cstheme="majorBidi"/>
              <w:b/>
              <w:bCs/>
              <w:rtl/>
            </w:rPr>
          </w:pPr>
        </w:p>
      </w:tc>
    </w:tr>
  </w:tbl>
  <w:p w14:paraId="32BE5786" w14:textId="77777777" w:rsidR="00FB2F78" w:rsidRDefault="00FB2F78" w:rsidP="00FB2F78">
    <w:pPr>
      <w:pStyle w:val="Header"/>
    </w:pPr>
    <w:r>
      <w:t xml:space="preserve">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99559" w14:textId="77777777" w:rsidR="00163F1D" w:rsidRDefault="00163F1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TI1tzQ0NTU0NzFW0lEKTi0uzszPAykwqgUAWW9x9SwAAAA="/>
  </w:docVars>
  <w:rsids>
    <w:rsidRoot w:val="004915DA"/>
    <w:rsid w:val="00007F6C"/>
    <w:rsid w:val="00043F3A"/>
    <w:rsid w:val="00093CB4"/>
    <w:rsid w:val="00163F1D"/>
    <w:rsid w:val="001D138F"/>
    <w:rsid w:val="00371DB3"/>
    <w:rsid w:val="004915DA"/>
    <w:rsid w:val="004F4872"/>
    <w:rsid w:val="00535A08"/>
    <w:rsid w:val="00581FB7"/>
    <w:rsid w:val="00681256"/>
    <w:rsid w:val="007E7D91"/>
    <w:rsid w:val="00AB4FF5"/>
    <w:rsid w:val="00B45ADB"/>
    <w:rsid w:val="00B92693"/>
    <w:rsid w:val="00BC2D23"/>
    <w:rsid w:val="00C10F6F"/>
    <w:rsid w:val="00FB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DB4F12"/>
  <w15:chartTrackingRefBased/>
  <w15:docId w15:val="{765E1711-B512-419D-A603-245B0E4F4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4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0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F6F"/>
  </w:style>
  <w:style w:type="paragraph" w:styleId="Footer">
    <w:name w:val="footer"/>
    <w:basedOn w:val="Normal"/>
    <w:link w:val="FooterChar"/>
    <w:uiPriority w:val="99"/>
    <w:unhideWhenUsed/>
    <w:rsid w:val="00C10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ابراهيم عبدالرحمن ابراهيم الاصقة</dc:creator>
  <cp:keywords/>
  <dc:description/>
  <cp:lastModifiedBy>Ibrahim Alasqah</cp:lastModifiedBy>
  <cp:revision>2</cp:revision>
  <cp:lastPrinted>2022-02-13T19:09:00Z</cp:lastPrinted>
  <dcterms:created xsi:type="dcterms:W3CDTF">2022-02-13T19:52:00Z</dcterms:created>
  <dcterms:modified xsi:type="dcterms:W3CDTF">2022-02-13T19:52:00Z</dcterms:modified>
</cp:coreProperties>
</file>